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Meal Preferences                                     Story ID 1.2.2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Passenger with special meal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to select special meal (e.g., Chinese food, French food…)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I can eat more delicious food during fligh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medium, </w:t>
            </w:r>
            <w:r>
              <w:rPr>
                <w:color w:val="FF0000"/>
                <w:sz w:val="24"/>
                <w:szCs w:val="24"/>
              </w:rPr>
              <w:t>low</w:t>
            </w:r>
            <w:r>
              <w:rPr>
                <w:sz w:val="24"/>
                <w:szCs w:val="24"/>
              </w:rPr>
              <w:t>, very low     Iteration number</w:t>
            </w:r>
            <w:r>
              <w:rPr>
                <w:color w:val="2E75B6" w:themeColor="accent1" w:themeShade="BF"/>
                <w:sz w:val="24"/>
                <w:szCs w:val="24"/>
              </w:rPr>
              <w:t xml:space="preserve"> 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    2022/3/19                                               Date finished 2022/3/23</w:t>
            </w:r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/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meal that can be chosen are available for that Airline company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</w:t>
            </w:r>
            <w:r>
              <w:rPr>
                <w:sz w:val="24"/>
                <w:szCs w:val="24"/>
              </w:rPr>
              <w:t>Verify that sample pictures can be displayed</w:t>
            </w:r>
          </w:p>
          <w:p>
            <w:pPr>
              <w:spacing w:after="0" w:line="240" w:lineRule="auto"/>
              <w:rPr>
                <w:rFonts w:hint="eastAsia"/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·V</w:t>
            </w:r>
            <w:r>
              <w:rPr>
                <w:sz w:val="24"/>
                <w:szCs w:val="24"/>
              </w:rPr>
              <w:t>erify that the additional price can be displayed.</w:t>
            </w:r>
            <w:bookmarkEnd w:id="0"/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AUA7oi44S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B0C6B"/>
    <w:rsid w:val="006A5D76"/>
    <w:rsid w:val="00716374"/>
    <w:rsid w:val="007F482B"/>
    <w:rsid w:val="008209F5"/>
    <w:rsid w:val="00834789"/>
    <w:rsid w:val="00927481"/>
    <w:rsid w:val="00A3167B"/>
    <w:rsid w:val="00A569D6"/>
    <w:rsid w:val="00B34531"/>
    <w:rsid w:val="00BE0629"/>
    <w:rsid w:val="00C32A29"/>
    <w:rsid w:val="00C603C4"/>
    <w:rsid w:val="00CE1F4F"/>
    <w:rsid w:val="00CE7983"/>
    <w:rsid w:val="00E331CF"/>
    <w:rsid w:val="00E635FF"/>
    <w:rsid w:val="00E95E26"/>
    <w:rsid w:val="00FD1649"/>
    <w:rsid w:val="577F93B8"/>
    <w:rsid w:val="DFFF1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  <w:style w:type="paragraph" w:customStyle="1" w:styleId="9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9</Words>
  <Characters>622</Characters>
  <Lines>5</Lines>
  <Paragraphs>1</Paragraphs>
  <ScaleCrop>false</ScaleCrop>
  <LinksUpToDate>false</LinksUpToDate>
  <CharactersWithSpaces>730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1T03:56:00Z</dcterms:created>
  <dc:creator>Ling Ma</dc:creator>
  <cp:lastModifiedBy>lichunlin</cp:lastModifiedBy>
  <dcterms:modified xsi:type="dcterms:W3CDTF">2022-04-14T12:53:59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